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AF9A6" w14:textId="014C4A1E" w:rsidR="00C63999" w:rsidRDefault="00D17D8D" w:rsidP="004B099C">
      <w:pPr>
        <w:pStyle w:val="Title"/>
      </w:pPr>
      <w:r>
        <w:t>Discussion Question</w:t>
      </w:r>
    </w:p>
    <w:p w14:paraId="40545637" w14:textId="38A2F42D" w:rsidR="00C63999" w:rsidRDefault="00D17D8D" w:rsidP="004B099C">
      <w:pPr>
        <w:pStyle w:val="Title2"/>
      </w:pPr>
      <w:r>
        <w:t>Raquel</w:t>
      </w:r>
    </w:p>
    <w:p w14:paraId="22FE8A33" w14:textId="7E7C5F1B" w:rsidR="00E81978" w:rsidRDefault="00B849BE" w:rsidP="004B099C">
      <w:pPr>
        <w:pStyle w:val="Title2"/>
      </w:pPr>
      <w:r>
        <w:t>[Institutional Affiliation(s)]</w:t>
      </w:r>
    </w:p>
    <w:p w14:paraId="1A087968" w14:textId="77777777" w:rsidR="00E81978" w:rsidRDefault="00B849BE" w:rsidP="004B099C">
      <w:pPr>
        <w:pStyle w:val="Title"/>
      </w:pPr>
      <w:r>
        <w:t>Author Note</w:t>
      </w: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74666CB5" w14:textId="04D0429B" w:rsidR="00BB5D44" w:rsidRPr="00854BAF" w:rsidRDefault="00D17D8D" w:rsidP="00D17D8D">
      <w:pPr>
        <w:pStyle w:val="SectionTitle"/>
      </w:pPr>
      <w:r>
        <w:lastRenderedPageBreak/>
        <w:t xml:space="preserve"> </w:t>
      </w:r>
      <w:r w:rsidRPr="00854BAF">
        <w:t>Discussion Question</w:t>
      </w:r>
    </w:p>
    <w:p w14:paraId="086E0FEA" w14:textId="11B19472" w:rsidR="00735F34" w:rsidRPr="00854BAF" w:rsidRDefault="00D17D8D" w:rsidP="00D55102">
      <w:r w:rsidRPr="00854BAF">
        <w:tab/>
      </w:r>
      <w:r w:rsidR="00D55102" w:rsidRPr="00854BAF">
        <w:t xml:space="preserve">The anatomical position of the human body is subjective. The </w:t>
      </w:r>
      <w:r w:rsidR="00854BAF" w:rsidRPr="00854BAF">
        <w:t xml:space="preserve">experts of </w:t>
      </w:r>
      <w:r w:rsidR="00BA313E">
        <w:t xml:space="preserve">the </w:t>
      </w:r>
      <w:r w:rsidR="00854BAF" w:rsidRPr="00854BAF">
        <w:t>human body believe</w:t>
      </w:r>
      <w:r w:rsidR="00D55102" w:rsidRPr="00854BAF">
        <w:t xml:space="preserve"> </w:t>
      </w:r>
      <w:r w:rsidR="00735F34" w:rsidRPr="00854BAF">
        <w:t>that human bodies are moveable, therefore, no standard terminologies of sciences could be attributed to observing human bodies. The anatomic</w:t>
      </w:r>
      <w:r w:rsidR="00854BAF" w:rsidRPr="00854BAF">
        <w:t>al</w:t>
      </w:r>
      <w:r w:rsidR="00735F34" w:rsidRPr="00854BAF">
        <w:t xml:space="preserve"> position is a reference point to depicting the posture through which a medial or a lateral position is determined. It is important to know why the human body is anatomical because, it provides a clear understanding of the dorsal and ventral postures, where dorsal is the back, and ventral is the front. Normally, the medical images orient the ventral surface of </w:t>
      </w:r>
      <w:r w:rsidR="00BA313E">
        <w:t xml:space="preserve">the </w:t>
      </w:r>
      <w:r w:rsidR="00735F34" w:rsidRPr="00854BAF">
        <w:t>human body.</w:t>
      </w:r>
    </w:p>
    <w:p w14:paraId="355E0731" w14:textId="190A61BB" w:rsidR="00B92593" w:rsidRPr="00854BAF" w:rsidRDefault="00735F34" w:rsidP="00D55102">
      <w:r w:rsidRPr="00854BAF">
        <w:tab/>
        <w:t xml:space="preserve">  By examining the anatomical position thoroughly, one becomes able to understand</w:t>
      </w:r>
      <w:r w:rsidR="00505F7E" w:rsidRPr="00854BAF">
        <w:t xml:space="preserve"> the posture of veins </w:t>
      </w:r>
      <w:r w:rsidR="00BA313E">
        <w:t>that</w:t>
      </w:r>
      <w:r w:rsidR="00854BAF" w:rsidRPr="00854BAF">
        <w:t xml:space="preserve"> run through the complete </w:t>
      </w:r>
      <w:r w:rsidR="00505F7E" w:rsidRPr="00854BAF">
        <w:t>body. Some anatomical experts believe that there is no accurate p</w:t>
      </w:r>
      <w:r w:rsidR="00854BAF" w:rsidRPr="00854BAF">
        <w:t xml:space="preserve">rojection of </w:t>
      </w:r>
      <w:r w:rsidR="00BA313E">
        <w:t xml:space="preserve">the </w:t>
      </w:r>
      <w:r w:rsidR="00854BAF" w:rsidRPr="00854BAF">
        <w:t>human body, rather the</w:t>
      </w:r>
      <w:r w:rsidR="00505F7E" w:rsidRPr="00854BAF">
        <w:t xml:space="preserve"> images available, are narrow in conceptions. The correct anatomy postural representation is oriented with the thumbs being a little apart from the human body, </w:t>
      </w:r>
      <w:r w:rsidR="00854BAF" w:rsidRPr="00854BAF">
        <w:t xml:space="preserve">as </w:t>
      </w:r>
      <w:r w:rsidR="00505F7E" w:rsidRPr="00854BAF">
        <w:t xml:space="preserve">their interaction with </w:t>
      </w:r>
      <w:r w:rsidR="00BA313E">
        <w:t xml:space="preserve">the </w:t>
      </w:r>
      <w:r w:rsidR="00505F7E" w:rsidRPr="00854BAF">
        <w:t>body</w:t>
      </w:r>
      <w:r w:rsidR="0062764E" w:rsidRPr="00854BAF">
        <w:t xml:space="preserve"> </w:t>
      </w:r>
      <w:r w:rsidR="00BA313E">
        <w:t>a</w:t>
      </w:r>
      <w:r w:rsidR="0062764E" w:rsidRPr="00854BAF">
        <w:t xml:space="preserve">ffects the anatomical framing. It is important to know how </w:t>
      </w:r>
      <w:r w:rsidR="00BA313E">
        <w:t xml:space="preserve">the </w:t>
      </w:r>
      <w:r w:rsidR="0062764E" w:rsidRPr="00854BAF">
        <w:t xml:space="preserve">body is oriented in </w:t>
      </w:r>
      <w:r w:rsidR="00BA313E">
        <w:t xml:space="preserve">the </w:t>
      </w:r>
      <w:r w:rsidR="0062764E" w:rsidRPr="00854BAF">
        <w:t>anatomical position since</w:t>
      </w:r>
      <w:r w:rsidR="00B92593" w:rsidRPr="00854BAF">
        <w:t xml:space="preserve"> it is a position of reference. Those </w:t>
      </w:r>
      <w:r w:rsidR="00854BAF" w:rsidRPr="00854BAF">
        <w:t>who know</w:t>
      </w:r>
      <w:r w:rsidR="00B92593" w:rsidRPr="00854BAF">
        <w:t xml:space="preserve"> medical sciences a</w:t>
      </w:r>
      <w:r w:rsidR="00905120">
        <w:t>long with</w:t>
      </w:r>
      <w:r w:rsidR="00B92593" w:rsidRPr="00854BAF">
        <w:t xml:space="preserve"> those who are generally not aware</w:t>
      </w:r>
      <w:r w:rsidR="00854BAF" w:rsidRPr="00854BAF">
        <w:t xml:space="preserve"> of medical sciences</w:t>
      </w:r>
      <w:r w:rsidR="00B92593" w:rsidRPr="00854BAF">
        <w:t xml:space="preserve"> conceptualize their understanding of </w:t>
      </w:r>
      <w:r w:rsidR="00BA313E">
        <w:t xml:space="preserve">the </w:t>
      </w:r>
      <w:r w:rsidR="00B92593" w:rsidRPr="00854BAF">
        <w:t>human body, through this position.</w:t>
      </w:r>
    </w:p>
    <w:p w14:paraId="0143297E" w14:textId="4D001F63" w:rsidR="00505F7E" w:rsidRPr="00854BAF" w:rsidRDefault="00B92593" w:rsidP="00D55102">
      <w:r w:rsidRPr="00854BAF">
        <w:tab/>
        <w:t>It is also important to understand the anatomical labeling of human parts since much of the referral nodes are made, concerning the medial, posterior, a</w:t>
      </w:r>
      <w:r w:rsidR="007446A4" w:rsidRPr="00854BAF">
        <w:t>dduction, abduction and lateral patterns in the body. Throughout human evolution, the pictorial representation of the human body had been anatomic in nature. Th</w:t>
      </w:r>
      <w:r w:rsidR="00905120">
        <w:t>ese</w:t>
      </w:r>
      <w:r w:rsidR="007446A4" w:rsidRPr="00854BAF">
        <w:t xml:space="preserve"> historical understanding</w:t>
      </w:r>
      <w:r w:rsidR="00905120">
        <w:t>s</w:t>
      </w:r>
      <w:r w:rsidR="007446A4" w:rsidRPr="00854BAF">
        <w:t xml:space="preserve"> in an anatomical manner ha</w:t>
      </w:r>
      <w:r w:rsidR="00BA313E">
        <w:t>ve</w:t>
      </w:r>
      <w:r w:rsidR="007446A4" w:rsidRPr="00854BAF">
        <w:t xml:space="preserve"> left modern humans with no other option, </w:t>
      </w:r>
      <w:r w:rsidR="000E5D55" w:rsidRPr="00854BAF">
        <w:t>oth</w:t>
      </w:r>
      <w:bookmarkStart w:id="0" w:name="_GoBack"/>
      <w:bookmarkEnd w:id="0"/>
      <w:r w:rsidR="000E5D55" w:rsidRPr="00854BAF">
        <w:t xml:space="preserve">er than to make a reference to </w:t>
      </w:r>
      <w:r w:rsidR="00BA313E">
        <w:t xml:space="preserve">the </w:t>
      </w:r>
      <w:r w:rsidR="00A262D5" w:rsidRPr="00854BAF">
        <w:t xml:space="preserve">long-standing conceptualization of </w:t>
      </w:r>
      <w:r w:rsidR="00BA313E">
        <w:t xml:space="preserve">the </w:t>
      </w:r>
      <w:r w:rsidR="00A262D5" w:rsidRPr="00854BAF">
        <w:t xml:space="preserve">human body. Lastly, since the medical field has become vast, therefore, </w:t>
      </w:r>
      <w:r w:rsidR="003A27F1" w:rsidRPr="00854BAF">
        <w:lastRenderedPageBreak/>
        <w:t xml:space="preserve">there is no perfect manifestation of body structure, other than the anatomical one. </w:t>
      </w:r>
      <w:proofErr w:type="gramStart"/>
      <w:r w:rsidR="003A27F1" w:rsidRPr="00854BAF">
        <w:t>So</w:t>
      </w:r>
      <w:proofErr w:type="gramEnd"/>
      <w:r w:rsidR="003A27F1" w:rsidRPr="00854BAF">
        <w:t xml:space="preserve"> these are the reason one must understand the anato</w:t>
      </w:r>
      <w:r w:rsidR="00BB59E6" w:rsidRPr="00854BAF">
        <w:t xml:space="preserve">mical position of </w:t>
      </w:r>
      <w:r w:rsidR="00BA313E">
        <w:t xml:space="preserve">the </w:t>
      </w:r>
      <w:r w:rsidR="00BB59E6" w:rsidRPr="00854BAF">
        <w:t xml:space="preserve">human body. </w:t>
      </w:r>
    </w:p>
    <w:p w14:paraId="03F77CDD" w14:textId="77777777" w:rsidR="00D55102" w:rsidRPr="0027447E" w:rsidRDefault="00D55102" w:rsidP="00D55102">
      <w:pPr>
        <w:rPr>
          <w:color w:val="FF0000"/>
        </w:rPr>
      </w:pPr>
    </w:p>
    <w:sectPr w:rsidR="00D55102" w:rsidRPr="0027447E" w:rsidSect="00975A25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1BC05C" w14:textId="77777777" w:rsidR="00715459" w:rsidRDefault="00715459">
      <w:pPr>
        <w:spacing w:line="240" w:lineRule="auto"/>
      </w:pPr>
      <w:r>
        <w:separator/>
      </w:r>
    </w:p>
  </w:endnote>
  <w:endnote w:type="continuationSeparator" w:id="0">
    <w:p w14:paraId="20268B83" w14:textId="77777777" w:rsidR="00715459" w:rsidRDefault="007154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94D62" w14:textId="77777777" w:rsidR="00715459" w:rsidRDefault="00715459">
      <w:pPr>
        <w:spacing w:line="240" w:lineRule="auto"/>
      </w:pPr>
      <w:r>
        <w:separator/>
      </w:r>
    </w:p>
  </w:footnote>
  <w:footnote w:type="continuationSeparator" w:id="0">
    <w:p w14:paraId="5D8A58FC" w14:textId="77777777" w:rsidR="00715459" w:rsidRDefault="0071545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DC50E" w14:textId="62055CBB" w:rsidR="00E81978" w:rsidRDefault="00D17D8D" w:rsidP="004B099C">
    <w:pPr>
      <w:pStyle w:val="Header"/>
    </w:pPr>
    <w:r>
      <w:t>ANATOMY</w:t>
    </w:r>
    <w:r w:rsidR="00BB5D44" w:rsidRPr="00BB5D44">
      <w:t xml:space="preserve"> </w:t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BA313E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AA20E" w14:textId="449877D6" w:rsidR="00E81978" w:rsidRDefault="00D17D8D" w:rsidP="004B099C">
    <w:pPr>
      <w:pStyle w:val="Header"/>
      <w:rPr>
        <w:rStyle w:val="Strong"/>
      </w:rPr>
    </w:pPr>
    <w:r>
      <w:t>Anatomy</w:t>
    </w:r>
    <w:r>
      <w:tab/>
    </w:r>
    <w:r>
      <w:tab/>
    </w:r>
    <w: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975A25">
      <w:rPr>
        <w:rStyle w:val="Strong"/>
      </w:rPr>
      <w:tab/>
    </w:r>
    <w:r w:rsidR="00B849BE">
      <w:rPr>
        <w:rStyle w:val="Strong"/>
      </w:rPr>
      <w:fldChar w:fldCharType="begin"/>
    </w:r>
    <w:r w:rsidR="00B849BE">
      <w:rPr>
        <w:rStyle w:val="Strong"/>
      </w:rPr>
      <w:instrText xml:space="preserve"> PAGE   \* MERGEFORMAT </w:instrText>
    </w:r>
    <w:r w:rsidR="00B849BE">
      <w:rPr>
        <w:rStyle w:val="Strong"/>
      </w:rPr>
      <w:fldChar w:fldCharType="separate"/>
    </w:r>
    <w:r w:rsidR="00BA313E">
      <w:rPr>
        <w:rStyle w:val="Strong"/>
        <w:noProof/>
      </w:rPr>
      <w:t>1</w:t>
    </w:r>
    <w:r w:rsidR="00B849B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DM0NDYzMjc0NTNX0lEKTi0uzszPAykwqgUA2J1umiwAAAA="/>
  </w:docVars>
  <w:rsids>
    <w:rsidRoot w:val="00314011"/>
    <w:rsid w:val="00005C56"/>
    <w:rsid w:val="00025E3D"/>
    <w:rsid w:val="00032E23"/>
    <w:rsid w:val="000405C1"/>
    <w:rsid w:val="00046ABA"/>
    <w:rsid w:val="00047DBE"/>
    <w:rsid w:val="000639F2"/>
    <w:rsid w:val="00076E9D"/>
    <w:rsid w:val="000A142A"/>
    <w:rsid w:val="000A33C3"/>
    <w:rsid w:val="000C3D59"/>
    <w:rsid w:val="000C526B"/>
    <w:rsid w:val="000D2BB9"/>
    <w:rsid w:val="000D3C58"/>
    <w:rsid w:val="000D3F41"/>
    <w:rsid w:val="000E5669"/>
    <w:rsid w:val="000E5D55"/>
    <w:rsid w:val="000E6D4E"/>
    <w:rsid w:val="000F57CD"/>
    <w:rsid w:val="001038E1"/>
    <w:rsid w:val="0011614D"/>
    <w:rsid w:val="00116B6C"/>
    <w:rsid w:val="001521DE"/>
    <w:rsid w:val="001623D4"/>
    <w:rsid w:val="00183F9B"/>
    <w:rsid w:val="0019183F"/>
    <w:rsid w:val="00192A2C"/>
    <w:rsid w:val="001B69C1"/>
    <w:rsid w:val="001C2433"/>
    <w:rsid w:val="001C4882"/>
    <w:rsid w:val="001C4AE3"/>
    <w:rsid w:val="001D092F"/>
    <w:rsid w:val="001E1E2C"/>
    <w:rsid w:val="001E3B07"/>
    <w:rsid w:val="00206065"/>
    <w:rsid w:val="002115FA"/>
    <w:rsid w:val="00223E75"/>
    <w:rsid w:val="00242153"/>
    <w:rsid w:val="0025057F"/>
    <w:rsid w:val="00251FB7"/>
    <w:rsid w:val="00256052"/>
    <w:rsid w:val="002634F7"/>
    <w:rsid w:val="0027447E"/>
    <w:rsid w:val="00274C9B"/>
    <w:rsid w:val="00274D42"/>
    <w:rsid w:val="00274D97"/>
    <w:rsid w:val="00274F1C"/>
    <w:rsid w:val="00282336"/>
    <w:rsid w:val="00295BF4"/>
    <w:rsid w:val="00297740"/>
    <w:rsid w:val="002B681C"/>
    <w:rsid w:val="002F3C0C"/>
    <w:rsid w:val="00311D04"/>
    <w:rsid w:val="00314011"/>
    <w:rsid w:val="00337662"/>
    <w:rsid w:val="003402B9"/>
    <w:rsid w:val="00354116"/>
    <w:rsid w:val="00355DCA"/>
    <w:rsid w:val="00360BE8"/>
    <w:rsid w:val="00365249"/>
    <w:rsid w:val="00390A18"/>
    <w:rsid w:val="003A27F1"/>
    <w:rsid w:val="003B6079"/>
    <w:rsid w:val="003D64D0"/>
    <w:rsid w:val="003E54BA"/>
    <w:rsid w:val="003E65E0"/>
    <w:rsid w:val="004006CA"/>
    <w:rsid w:val="00440D3E"/>
    <w:rsid w:val="004629EC"/>
    <w:rsid w:val="004672B9"/>
    <w:rsid w:val="004A7A85"/>
    <w:rsid w:val="004B099C"/>
    <w:rsid w:val="004B5AB0"/>
    <w:rsid w:val="004F3FE9"/>
    <w:rsid w:val="004F42A7"/>
    <w:rsid w:val="00505D81"/>
    <w:rsid w:val="00505F7E"/>
    <w:rsid w:val="00521D5D"/>
    <w:rsid w:val="005351E3"/>
    <w:rsid w:val="00550869"/>
    <w:rsid w:val="00551A02"/>
    <w:rsid w:val="0055231E"/>
    <w:rsid w:val="005534FA"/>
    <w:rsid w:val="00564BA1"/>
    <w:rsid w:val="005872A5"/>
    <w:rsid w:val="005C392D"/>
    <w:rsid w:val="005D3A03"/>
    <w:rsid w:val="005E2CEC"/>
    <w:rsid w:val="005F153F"/>
    <w:rsid w:val="005F2467"/>
    <w:rsid w:val="00612B3E"/>
    <w:rsid w:val="0062764E"/>
    <w:rsid w:val="00656B64"/>
    <w:rsid w:val="00667FD9"/>
    <w:rsid w:val="00674474"/>
    <w:rsid w:val="0067769B"/>
    <w:rsid w:val="00697038"/>
    <w:rsid w:val="006A3CC6"/>
    <w:rsid w:val="006C2123"/>
    <w:rsid w:val="006D4104"/>
    <w:rsid w:val="00706AAE"/>
    <w:rsid w:val="00715459"/>
    <w:rsid w:val="00722C03"/>
    <w:rsid w:val="0072328C"/>
    <w:rsid w:val="00723C4E"/>
    <w:rsid w:val="00733313"/>
    <w:rsid w:val="00735F34"/>
    <w:rsid w:val="007403BB"/>
    <w:rsid w:val="007446A4"/>
    <w:rsid w:val="00767246"/>
    <w:rsid w:val="00770232"/>
    <w:rsid w:val="007859BA"/>
    <w:rsid w:val="00787C0A"/>
    <w:rsid w:val="0079215B"/>
    <w:rsid w:val="007A0131"/>
    <w:rsid w:val="007C0F06"/>
    <w:rsid w:val="007D2872"/>
    <w:rsid w:val="007D3798"/>
    <w:rsid w:val="007D5336"/>
    <w:rsid w:val="007F2866"/>
    <w:rsid w:val="007F3F65"/>
    <w:rsid w:val="008002C0"/>
    <w:rsid w:val="00807261"/>
    <w:rsid w:val="00842C83"/>
    <w:rsid w:val="00854BAF"/>
    <w:rsid w:val="008579D8"/>
    <w:rsid w:val="00897A90"/>
    <w:rsid w:val="008A55F2"/>
    <w:rsid w:val="008C5323"/>
    <w:rsid w:val="008D7559"/>
    <w:rsid w:val="00904A66"/>
    <w:rsid w:val="00905120"/>
    <w:rsid w:val="00915F57"/>
    <w:rsid w:val="00920222"/>
    <w:rsid w:val="0093326A"/>
    <w:rsid w:val="0093331A"/>
    <w:rsid w:val="00936F33"/>
    <w:rsid w:val="00956426"/>
    <w:rsid w:val="00975A25"/>
    <w:rsid w:val="00977963"/>
    <w:rsid w:val="0098006A"/>
    <w:rsid w:val="009803A6"/>
    <w:rsid w:val="009A3BE4"/>
    <w:rsid w:val="009A49F7"/>
    <w:rsid w:val="009A5B1C"/>
    <w:rsid w:val="009A6A3B"/>
    <w:rsid w:val="009C2631"/>
    <w:rsid w:val="009C45A3"/>
    <w:rsid w:val="009D1AE9"/>
    <w:rsid w:val="009E3EEA"/>
    <w:rsid w:val="009E487B"/>
    <w:rsid w:val="00A009F4"/>
    <w:rsid w:val="00A04AF1"/>
    <w:rsid w:val="00A16D63"/>
    <w:rsid w:val="00A21756"/>
    <w:rsid w:val="00A252A7"/>
    <w:rsid w:val="00A262D5"/>
    <w:rsid w:val="00A266FD"/>
    <w:rsid w:val="00A32FB9"/>
    <w:rsid w:val="00A3494E"/>
    <w:rsid w:val="00A4220A"/>
    <w:rsid w:val="00A63A5A"/>
    <w:rsid w:val="00A74AEE"/>
    <w:rsid w:val="00A82E34"/>
    <w:rsid w:val="00A87238"/>
    <w:rsid w:val="00A93C98"/>
    <w:rsid w:val="00AB1E6E"/>
    <w:rsid w:val="00AD33F6"/>
    <w:rsid w:val="00AD7636"/>
    <w:rsid w:val="00AE1DE1"/>
    <w:rsid w:val="00AE5FA9"/>
    <w:rsid w:val="00B30122"/>
    <w:rsid w:val="00B3153B"/>
    <w:rsid w:val="00B77491"/>
    <w:rsid w:val="00B823AA"/>
    <w:rsid w:val="00B849BE"/>
    <w:rsid w:val="00B92593"/>
    <w:rsid w:val="00BA313E"/>
    <w:rsid w:val="00BA45DB"/>
    <w:rsid w:val="00BB59E6"/>
    <w:rsid w:val="00BB5D44"/>
    <w:rsid w:val="00BE6FD1"/>
    <w:rsid w:val="00BF33CD"/>
    <w:rsid w:val="00BF4184"/>
    <w:rsid w:val="00BF72EF"/>
    <w:rsid w:val="00C0601E"/>
    <w:rsid w:val="00C168FC"/>
    <w:rsid w:val="00C31D30"/>
    <w:rsid w:val="00C37756"/>
    <w:rsid w:val="00C4138C"/>
    <w:rsid w:val="00C44D7B"/>
    <w:rsid w:val="00C6033D"/>
    <w:rsid w:val="00C63999"/>
    <w:rsid w:val="00C83600"/>
    <w:rsid w:val="00C85927"/>
    <w:rsid w:val="00CA6FC3"/>
    <w:rsid w:val="00CB0BAF"/>
    <w:rsid w:val="00CD6E39"/>
    <w:rsid w:val="00CE07A6"/>
    <w:rsid w:val="00CE102D"/>
    <w:rsid w:val="00CF6E91"/>
    <w:rsid w:val="00D10746"/>
    <w:rsid w:val="00D10BD9"/>
    <w:rsid w:val="00D17D8D"/>
    <w:rsid w:val="00D24625"/>
    <w:rsid w:val="00D55102"/>
    <w:rsid w:val="00D55E14"/>
    <w:rsid w:val="00D67183"/>
    <w:rsid w:val="00D71FDB"/>
    <w:rsid w:val="00D759F7"/>
    <w:rsid w:val="00D85B16"/>
    <w:rsid w:val="00D85B68"/>
    <w:rsid w:val="00DA24BA"/>
    <w:rsid w:val="00DA4602"/>
    <w:rsid w:val="00DA71E8"/>
    <w:rsid w:val="00DB45B3"/>
    <w:rsid w:val="00DB7320"/>
    <w:rsid w:val="00DC31B9"/>
    <w:rsid w:val="00DC5F47"/>
    <w:rsid w:val="00DF5C46"/>
    <w:rsid w:val="00E02FAD"/>
    <w:rsid w:val="00E30F30"/>
    <w:rsid w:val="00E454AA"/>
    <w:rsid w:val="00E4747E"/>
    <w:rsid w:val="00E6004D"/>
    <w:rsid w:val="00E609BB"/>
    <w:rsid w:val="00E61CD9"/>
    <w:rsid w:val="00E652DC"/>
    <w:rsid w:val="00E6605C"/>
    <w:rsid w:val="00E75009"/>
    <w:rsid w:val="00E81978"/>
    <w:rsid w:val="00E8634F"/>
    <w:rsid w:val="00E90D3C"/>
    <w:rsid w:val="00E93A7D"/>
    <w:rsid w:val="00E97628"/>
    <w:rsid w:val="00EC159A"/>
    <w:rsid w:val="00EC2E12"/>
    <w:rsid w:val="00EC590F"/>
    <w:rsid w:val="00ED654F"/>
    <w:rsid w:val="00ED73D8"/>
    <w:rsid w:val="00EF7277"/>
    <w:rsid w:val="00F13D49"/>
    <w:rsid w:val="00F303AB"/>
    <w:rsid w:val="00F336CD"/>
    <w:rsid w:val="00F379B7"/>
    <w:rsid w:val="00F40540"/>
    <w:rsid w:val="00F44C98"/>
    <w:rsid w:val="00F525FA"/>
    <w:rsid w:val="00F57BFD"/>
    <w:rsid w:val="00F678F8"/>
    <w:rsid w:val="00F81BAA"/>
    <w:rsid w:val="00F91A29"/>
    <w:rsid w:val="00F91CC0"/>
    <w:rsid w:val="00FC3355"/>
    <w:rsid w:val="00FC537D"/>
    <w:rsid w:val="00FE1A50"/>
    <w:rsid w:val="00FE28B7"/>
    <w:rsid w:val="00FF2002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D92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semiHidden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styleId="PlainTable1">
    <w:name w:val="Plain Table 1"/>
    <w:basedOn w:val="TableNormal"/>
    <w:uiPriority w:val="41"/>
    <w:rsid w:val="00E6004D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  <w:style w:type="paragraph" w:customStyle="1" w:styleId="uiqtextpara">
    <w:name w:val="ui_qtext_para"/>
    <w:basedOn w:val="Normal"/>
    <w:rsid w:val="00D55102"/>
    <w:pPr>
      <w:spacing w:before="100" w:beforeAutospacing="1" w:after="100" w:afterAutospacing="1" w:line="240" w:lineRule="auto"/>
    </w:pPr>
    <w:rPr>
      <w:rFonts w:eastAsia="Times New Roman"/>
      <w:lang w:eastAsia="en-US"/>
    </w:rPr>
  </w:style>
  <w:style w:type="character" w:customStyle="1" w:styleId="qlinkcontainer">
    <w:name w:val="qlink_container"/>
    <w:basedOn w:val="DefaultParagraphFont"/>
    <w:rsid w:val="00735F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00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3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FBD20E8B-E210-4ABA-B2F4-E3F557F1C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5</TotalTime>
  <Pages>3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orning</cp:lastModifiedBy>
  <cp:revision>2</cp:revision>
  <dcterms:created xsi:type="dcterms:W3CDTF">2020-01-14T15:36:00Z</dcterms:created>
  <dcterms:modified xsi:type="dcterms:W3CDTF">2020-01-14T15:36:00Z</dcterms:modified>
</cp:coreProperties>
</file>